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2D112" w14:textId="77777777" w:rsidR="00592AFC" w:rsidRPr="00666EE2" w:rsidRDefault="00592AFC" w:rsidP="00592AFC">
      <w:pPr>
        <w:pStyle w:val="BodyText"/>
        <w:rPr>
          <w:color w:val="196B24" w:themeColor="accent3"/>
          <w:sz w:val="14"/>
        </w:rPr>
      </w:pPr>
      <w:r w:rsidRPr="00666EE2">
        <w:rPr>
          <w:rFonts w:ascii="Palatino Linotype" w:hAnsi="Palatino Linotype"/>
          <w:color w:val="196B24" w:themeColor="accent3"/>
          <w:lang w:val="en-GB"/>
        </w:rPr>
        <w:t>ADD TEXT…</w:t>
      </w:r>
    </w:p>
    <w:p w14:paraId="7A6B82D1" w14:textId="77777777" w:rsidR="00592AFC" w:rsidRPr="00666EE2" w:rsidRDefault="00592AFC" w:rsidP="00592AFC">
      <w:pPr>
        <w:pStyle w:val="Heading1"/>
        <w:spacing w:before="0" w:after="0"/>
        <w:jc w:val="both"/>
        <w:rPr>
          <w:rFonts w:ascii="Palatino Linotype" w:hAnsi="Palatino Linotype"/>
          <w:b/>
          <w:color w:val="196B24" w:themeColor="accent3"/>
          <w:sz w:val="24"/>
          <w:szCs w:val="24"/>
          <w:lang w:val="en-GB"/>
        </w:rPr>
      </w:pPr>
      <w:r w:rsidRPr="00666EE2">
        <w:rPr>
          <w:rFonts w:ascii="Palatino Linotype" w:hAnsi="Palatino Linotype"/>
          <w:b/>
          <w:color w:val="196B24" w:themeColor="accent3"/>
          <w:sz w:val="24"/>
          <w:szCs w:val="24"/>
          <w:lang w:val="en-GB"/>
        </w:rPr>
        <w:t>ADD TEXT…</w:t>
      </w:r>
    </w:p>
    <w:p w14:paraId="09867FB2" w14:textId="77777777" w:rsidR="00592AFC" w:rsidRPr="00AE52C8" w:rsidRDefault="00592AFC" w:rsidP="00592AFC">
      <w:pPr>
        <w:jc w:val="both"/>
        <w:rPr>
          <w:rFonts w:ascii="Palatino Linotype" w:hAnsi="Palatino Linotype"/>
          <w:sz w:val="24"/>
          <w:szCs w:val="24"/>
          <w:lang w:val="en-GB"/>
        </w:rPr>
      </w:pPr>
      <w:r>
        <w:rPr>
          <w:rFonts w:ascii="Palatino Linotype" w:hAnsi="Palatino Linotype"/>
          <w:sz w:val="24"/>
          <w:szCs w:val="24"/>
          <w:lang w:val="en-GB"/>
        </w:rPr>
        <w:t xml:space="preserve">ADD </w:t>
      </w:r>
      <w:r w:rsidRPr="00AE52C8">
        <w:rPr>
          <w:rFonts w:ascii="Palatino Linotype" w:hAnsi="Palatino Linotype"/>
          <w:sz w:val="24"/>
          <w:szCs w:val="24"/>
          <w:lang w:val="en-GB"/>
        </w:rPr>
        <w:t>TEXT</w:t>
      </w:r>
      <w:r>
        <w:rPr>
          <w:rFonts w:ascii="Palatino Linotype" w:hAnsi="Palatino Linotype"/>
          <w:sz w:val="24"/>
          <w:szCs w:val="24"/>
          <w:lang w:val="en-GB"/>
        </w:rPr>
        <w:t>…</w:t>
      </w:r>
    </w:p>
    <w:p w14:paraId="07DD7535" w14:textId="77777777" w:rsidR="00592AFC" w:rsidRPr="00AE52C8" w:rsidRDefault="00592AFC" w:rsidP="00592AFC">
      <w:pPr>
        <w:jc w:val="both"/>
        <w:rPr>
          <w:rFonts w:ascii="Palatino Linotype" w:hAnsi="Palatino Linotype"/>
          <w:b/>
          <w:bCs/>
          <w:sz w:val="24"/>
          <w:szCs w:val="24"/>
          <w:lang w:val="en-GB"/>
        </w:rPr>
      </w:pPr>
      <w:r>
        <w:rPr>
          <w:rFonts w:ascii="Palatino Linotype" w:hAnsi="Palatino Linotype"/>
          <w:b/>
          <w:bCs/>
          <w:sz w:val="24"/>
          <w:szCs w:val="24"/>
          <w:lang w:val="en-GB"/>
        </w:rPr>
        <w:t xml:space="preserve">ADD </w:t>
      </w:r>
      <w:r w:rsidRPr="00AE52C8">
        <w:rPr>
          <w:rFonts w:ascii="Palatino Linotype" w:hAnsi="Palatino Linotype"/>
          <w:b/>
          <w:bCs/>
          <w:sz w:val="24"/>
          <w:szCs w:val="24"/>
          <w:lang w:val="en-GB"/>
        </w:rPr>
        <w:t>TEXT</w:t>
      </w:r>
      <w:r>
        <w:rPr>
          <w:rFonts w:ascii="Palatino Linotype" w:hAnsi="Palatino Linotype"/>
          <w:b/>
          <w:bCs/>
          <w:sz w:val="24"/>
          <w:szCs w:val="24"/>
          <w:lang w:val="en-GB"/>
        </w:rPr>
        <w:t>…</w:t>
      </w:r>
    </w:p>
    <w:p w14:paraId="55E625CE" w14:textId="77777777" w:rsidR="00592AFC" w:rsidRPr="00666EE2" w:rsidRDefault="00592AFC" w:rsidP="00592AFC">
      <w:pPr>
        <w:jc w:val="both"/>
        <w:rPr>
          <w:rFonts w:ascii="Palatino Linotype" w:hAnsi="Palatino Linotype"/>
          <w:b/>
          <w:bCs/>
          <w:color w:val="196B24" w:themeColor="accent3"/>
          <w:sz w:val="24"/>
          <w:szCs w:val="24"/>
          <w:lang w:val="en-GB"/>
        </w:rPr>
      </w:pPr>
      <w:r w:rsidRPr="00666EE2">
        <w:rPr>
          <w:rFonts w:ascii="Palatino Linotype" w:hAnsi="Palatino Linotype"/>
          <w:b/>
          <w:bCs/>
          <w:color w:val="196B24" w:themeColor="accent3"/>
          <w:sz w:val="24"/>
          <w:szCs w:val="24"/>
          <w:lang w:val="en-GB"/>
        </w:rPr>
        <w:t>Add Text…</w:t>
      </w:r>
    </w:p>
    <w:p w14:paraId="79452879" w14:textId="77777777" w:rsidR="00592AFC" w:rsidRPr="00666EE2" w:rsidRDefault="00592AFC" w:rsidP="00592AFC">
      <w:pPr>
        <w:jc w:val="both"/>
        <w:rPr>
          <w:rFonts w:ascii="Palatino Linotype" w:hAnsi="Palatino Linotype"/>
          <w:color w:val="196B24" w:themeColor="accent3"/>
          <w:sz w:val="24"/>
          <w:szCs w:val="24"/>
          <w:lang w:val="en-GB"/>
        </w:rPr>
      </w:pPr>
      <w:r w:rsidRPr="00666EE2">
        <w:rPr>
          <w:rFonts w:ascii="Palatino Linotype" w:hAnsi="Palatino Linotype"/>
          <w:color w:val="196B24" w:themeColor="accent3"/>
          <w:sz w:val="24"/>
          <w:szCs w:val="24"/>
          <w:lang w:val="en-GB"/>
        </w:rPr>
        <w:t>Add Text…</w:t>
      </w:r>
    </w:p>
    <w:p w14:paraId="6D2EA596" w14:textId="77777777" w:rsidR="00592AFC" w:rsidRPr="008230D8" w:rsidRDefault="00592AFC" w:rsidP="00592AFC">
      <w:pPr>
        <w:jc w:val="both"/>
        <w:rPr>
          <w:rFonts w:ascii="Palatino Linotype" w:hAnsi="Palatino Linotype"/>
          <w:color w:val="0C3512" w:themeColor="accent3" w:themeShade="80"/>
          <w:sz w:val="24"/>
          <w:szCs w:val="24"/>
          <w:lang w:val="en-GB"/>
        </w:rPr>
      </w:pPr>
      <w:r w:rsidRPr="008230D8">
        <w:rPr>
          <w:rFonts w:ascii="Palatino Linotype" w:hAnsi="Palatino Linotype"/>
          <w:color w:val="0C3512" w:themeColor="accent3" w:themeShade="80"/>
          <w:sz w:val="24"/>
          <w:szCs w:val="24"/>
          <w:lang w:val="en-GB"/>
        </w:rPr>
        <w:t>Add Text…</w:t>
      </w:r>
    </w:p>
    <w:p w14:paraId="3193609B" w14:textId="77777777" w:rsidR="00592AFC" w:rsidRDefault="00592AFC" w:rsidP="00592AFC">
      <w:pPr>
        <w:jc w:val="both"/>
        <w:rPr>
          <w:rFonts w:ascii="Palatino Linotype" w:hAnsi="Palatino Linotype"/>
          <w:b/>
          <w:bCs/>
          <w:color w:val="196B24" w:themeColor="accent3"/>
          <w:sz w:val="24"/>
          <w:szCs w:val="24"/>
          <w:lang w:val="en-GB"/>
        </w:rPr>
      </w:pPr>
      <w:r w:rsidRPr="008230D8">
        <w:rPr>
          <w:rFonts w:ascii="Palatino Linotype" w:hAnsi="Palatino Linotype"/>
          <w:b/>
          <w:bCs/>
          <w:color w:val="0C3512" w:themeColor="accent3" w:themeShade="80"/>
          <w:sz w:val="24"/>
          <w:szCs w:val="24"/>
          <w:lang w:val="en-GB"/>
        </w:rPr>
        <w:t>Add Text…</w:t>
      </w:r>
    </w:p>
    <w:p w14:paraId="45B54D64" w14:textId="77777777" w:rsidR="00AE52C8" w:rsidRPr="00592AFC" w:rsidRDefault="00AE52C8" w:rsidP="00592AFC"/>
    <w:sectPr w:rsidR="00AE52C8" w:rsidRPr="00592AFC" w:rsidSect="00FF14F1">
      <w:headerReference w:type="default" r:id="rId8"/>
      <w:footerReference w:type="default" r:id="rId9"/>
      <w:pgSz w:w="11906" w:h="16838"/>
      <w:pgMar w:top="720" w:right="720" w:bottom="720" w:left="720" w:header="19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0A928" w14:textId="77777777" w:rsidR="00FF14F1" w:rsidRDefault="00FF14F1" w:rsidP="00D15943">
      <w:pPr>
        <w:spacing w:after="0" w:line="240" w:lineRule="auto"/>
      </w:pPr>
      <w:r>
        <w:separator/>
      </w:r>
    </w:p>
  </w:endnote>
  <w:endnote w:type="continuationSeparator" w:id="0">
    <w:p w14:paraId="2067890F" w14:textId="77777777" w:rsidR="00FF14F1" w:rsidRDefault="00FF14F1" w:rsidP="00D159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altName w:val="Calibri"/>
    <w:charset w:val="EE"/>
    <w:family w:val="auto"/>
    <w:pitch w:val="variable"/>
    <w:sig w:usb0="2000020F" w:usb1="00000003" w:usb2="00000000" w:usb3="00000000" w:csb0="00000197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Roboto Cn">
    <w:altName w:val="Arial"/>
    <w:charset w:val="01"/>
    <w:family w:val="auto"/>
    <w:pitch w:val="variable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5719355"/>
      <w:docPartObj>
        <w:docPartGallery w:val="Page Numbers (Bottom of Page)"/>
        <w:docPartUnique/>
      </w:docPartObj>
    </w:sdtPr>
    <w:sdtContent>
      <w:p w14:paraId="71EFBD88" w14:textId="44A3CC45" w:rsidR="00917A65" w:rsidRDefault="00917A65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s-CZ"/>
          </w:rPr>
          <w:t>2</w:t>
        </w:r>
        <w:r>
          <w:fldChar w:fldCharType="end"/>
        </w:r>
      </w:p>
    </w:sdtContent>
  </w:sdt>
  <w:p w14:paraId="746CB995" w14:textId="77777777" w:rsidR="00917A65" w:rsidRDefault="00917A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E4880" w14:textId="77777777" w:rsidR="00FF14F1" w:rsidRDefault="00FF14F1" w:rsidP="00D15943">
      <w:pPr>
        <w:spacing w:after="0" w:line="240" w:lineRule="auto"/>
      </w:pPr>
      <w:r>
        <w:separator/>
      </w:r>
    </w:p>
  </w:footnote>
  <w:footnote w:type="continuationSeparator" w:id="0">
    <w:p w14:paraId="7D495582" w14:textId="77777777" w:rsidR="00FF14F1" w:rsidRDefault="00FF14F1" w:rsidP="00D159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584FA" w14:textId="64B7FD65" w:rsidR="00D15943" w:rsidRDefault="00917A65" w:rsidP="00D15943">
    <w:pPr>
      <w:pStyle w:val="Header"/>
      <w:jc w:val="right"/>
    </w:pPr>
    <w:r>
      <w:rPr>
        <w:noProof/>
        <w14:ligatures w14:val="standardContextual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1042D99E" wp14:editId="339CFA3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2850" cy="1254125"/>
              <wp:effectExtent l="0" t="0" r="0" b="0"/>
              <wp:wrapNone/>
              <wp:docPr id="515310523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62850" cy="1254125"/>
                        <a:chOff x="0" y="0"/>
                        <a:chExt cx="11910" cy="1975"/>
                      </a:xfrm>
                    </wpg:grpSpPr>
                    <wps:wsp>
                      <wps:cNvPr id="180783357" name="AutoShape 2"/>
                      <wps:cNvSpPr>
                        <a:spLocks/>
                      </wps:cNvSpPr>
                      <wps:spPr bwMode="auto">
                        <a:xfrm>
                          <a:off x="418" y="0"/>
                          <a:ext cx="9957" cy="1975"/>
                        </a:xfrm>
                        <a:custGeom>
                          <a:avLst/>
                          <a:gdLst>
                            <a:gd name="T0" fmla="+- 0 1408 418"/>
                            <a:gd name="T1" fmla="*/ T0 w 9957"/>
                            <a:gd name="T2" fmla="*/ 0 h 1975"/>
                            <a:gd name="T3" fmla="+- 0 908 418"/>
                            <a:gd name="T4" fmla="*/ T3 w 9957"/>
                            <a:gd name="T5" fmla="*/ 0 h 1975"/>
                            <a:gd name="T6" fmla="+- 0 418 418"/>
                            <a:gd name="T7" fmla="*/ T6 w 9957"/>
                            <a:gd name="T8" fmla="*/ 746 h 1975"/>
                            <a:gd name="T9" fmla="+- 0 919 418"/>
                            <a:gd name="T10" fmla="*/ T9 w 9957"/>
                            <a:gd name="T11" fmla="*/ 746 h 1975"/>
                            <a:gd name="T12" fmla="+- 0 1408 418"/>
                            <a:gd name="T13" fmla="*/ T12 w 9957"/>
                            <a:gd name="T14" fmla="*/ 0 h 1975"/>
                            <a:gd name="T15" fmla="+- 0 2181 418"/>
                            <a:gd name="T16" fmla="*/ T15 w 9957"/>
                            <a:gd name="T17" fmla="*/ 0 h 1975"/>
                            <a:gd name="T18" fmla="+- 0 1681 418"/>
                            <a:gd name="T19" fmla="*/ T18 w 9957"/>
                            <a:gd name="T20" fmla="*/ 0 h 1975"/>
                            <a:gd name="T21" fmla="+- 0 1191 418"/>
                            <a:gd name="T22" fmla="*/ T21 w 9957"/>
                            <a:gd name="T23" fmla="*/ 746 h 1975"/>
                            <a:gd name="T24" fmla="+- 0 1692 418"/>
                            <a:gd name="T25" fmla="*/ T24 w 9957"/>
                            <a:gd name="T26" fmla="*/ 746 h 1975"/>
                            <a:gd name="T27" fmla="+- 0 2181 418"/>
                            <a:gd name="T28" fmla="*/ T27 w 9957"/>
                            <a:gd name="T29" fmla="*/ 0 h 1975"/>
                            <a:gd name="T30" fmla="+- 0 6727 418"/>
                            <a:gd name="T31" fmla="*/ T30 w 9957"/>
                            <a:gd name="T32" fmla="*/ 0 h 1975"/>
                            <a:gd name="T33" fmla="+- 0 6032 418"/>
                            <a:gd name="T34" fmla="*/ T33 w 9957"/>
                            <a:gd name="T35" fmla="*/ 0 h 1975"/>
                            <a:gd name="T36" fmla="+- 0 5553 418"/>
                            <a:gd name="T37" fmla="*/ T36 w 9957"/>
                            <a:gd name="T38" fmla="*/ 730 h 1975"/>
                            <a:gd name="T39" fmla="+- 0 6248 418"/>
                            <a:gd name="T40" fmla="*/ T39 w 9957"/>
                            <a:gd name="T41" fmla="*/ 730 h 1975"/>
                            <a:gd name="T42" fmla="+- 0 6727 418"/>
                            <a:gd name="T43" fmla="*/ T42 w 9957"/>
                            <a:gd name="T44" fmla="*/ 0 h 1975"/>
                            <a:gd name="T45" fmla="+- 0 10374 418"/>
                            <a:gd name="T46" fmla="*/ T45 w 9957"/>
                            <a:gd name="T47" fmla="*/ 0 h 1975"/>
                            <a:gd name="T48" fmla="+- 0 9677 418"/>
                            <a:gd name="T49" fmla="*/ T48 w 9957"/>
                            <a:gd name="T50" fmla="*/ 0 h 1975"/>
                            <a:gd name="T51" fmla="+- 0 8697 418"/>
                            <a:gd name="T52" fmla="*/ T51 w 9957"/>
                            <a:gd name="T53" fmla="*/ 1477 h 1975"/>
                            <a:gd name="T54" fmla="+- 0 8697 418"/>
                            <a:gd name="T55" fmla="*/ T54 w 9957"/>
                            <a:gd name="T56" fmla="*/ 1477 h 1975"/>
                            <a:gd name="T57" fmla="+- 0 8368 418"/>
                            <a:gd name="T58" fmla="*/ T57 w 9957"/>
                            <a:gd name="T59" fmla="*/ 1971 h 1975"/>
                            <a:gd name="T60" fmla="+- 0 9063 418"/>
                            <a:gd name="T61" fmla="*/ T60 w 9957"/>
                            <a:gd name="T62" fmla="*/ 1975 h 1975"/>
                            <a:gd name="T63" fmla="+- 0 10374 418"/>
                            <a:gd name="T64" fmla="*/ T63 w 9957"/>
                            <a:gd name="T65" fmla="*/ 0 h 1975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9957" h="1975">
                              <a:moveTo>
                                <a:pt x="990" y="0"/>
                              </a:moveTo>
                              <a:lnTo>
                                <a:pt x="490" y="0"/>
                              </a:lnTo>
                              <a:lnTo>
                                <a:pt x="0" y="746"/>
                              </a:lnTo>
                              <a:lnTo>
                                <a:pt x="501" y="746"/>
                              </a:lnTo>
                              <a:lnTo>
                                <a:pt x="990" y="0"/>
                              </a:lnTo>
                              <a:close/>
                              <a:moveTo>
                                <a:pt x="1763" y="0"/>
                              </a:moveTo>
                              <a:lnTo>
                                <a:pt x="1263" y="0"/>
                              </a:lnTo>
                              <a:lnTo>
                                <a:pt x="773" y="746"/>
                              </a:lnTo>
                              <a:lnTo>
                                <a:pt x="1274" y="746"/>
                              </a:lnTo>
                              <a:lnTo>
                                <a:pt x="1763" y="0"/>
                              </a:lnTo>
                              <a:close/>
                              <a:moveTo>
                                <a:pt x="6309" y="0"/>
                              </a:moveTo>
                              <a:lnTo>
                                <a:pt x="5614" y="0"/>
                              </a:lnTo>
                              <a:lnTo>
                                <a:pt x="5135" y="730"/>
                              </a:lnTo>
                              <a:lnTo>
                                <a:pt x="5830" y="730"/>
                              </a:lnTo>
                              <a:lnTo>
                                <a:pt x="6309" y="0"/>
                              </a:lnTo>
                              <a:close/>
                              <a:moveTo>
                                <a:pt x="9956" y="0"/>
                              </a:moveTo>
                              <a:lnTo>
                                <a:pt x="9259" y="0"/>
                              </a:lnTo>
                              <a:lnTo>
                                <a:pt x="8279" y="1477"/>
                              </a:lnTo>
                              <a:lnTo>
                                <a:pt x="7950" y="1971"/>
                              </a:lnTo>
                              <a:lnTo>
                                <a:pt x="8645" y="1975"/>
                              </a:lnTo>
                              <a:lnTo>
                                <a:pt x="995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5342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55294378" name="Freeform 3"/>
                      <wps:cNvSpPr>
                        <a:spLocks/>
                      </wps:cNvSpPr>
                      <wps:spPr bwMode="auto">
                        <a:xfrm>
                          <a:off x="0" y="0"/>
                          <a:ext cx="5329" cy="577"/>
                        </a:xfrm>
                        <a:custGeom>
                          <a:avLst/>
                          <a:gdLst>
                            <a:gd name="T0" fmla="*/ 4950 w 5329"/>
                            <a:gd name="T1" fmla="*/ 0 h 577"/>
                            <a:gd name="T2" fmla="*/ 0 w 5329"/>
                            <a:gd name="T3" fmla="*/ 0 h 577"/>
                            <a:gd name="T4" fmla="*/ 0 w 5329"/>
                            <a:gd name="T5" fmla="*/ 577 h 577"/>
                            <a:gd name="T6" fmla="*/ 5328 w 5329"/>
                            <a:gd name="T7" fmla="*/ 577 h 577"/>
                            <a:gd name="T8" fmla="*/ 4950 w 5329"/>
                            <a:gd name="T9" fmla="*/ 0 h 57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329" h="577">
                              <a:moveTo>
                                <a:pt x="4950" y="0"/>
                              </a:moveTo>
                              <a:lnTo>
                                <a:pt x="0" y="0"/>
                              </a:lnTo>
                              <a:lnTo>
                                <a:pt x="0" y="577"/>
                              </a:lnTo>
                              <a:lnTo>
                                <a:pt x="5328" y="577"/>
                              </a:lnTo>
                              <a:lnTo>
                                <a:pt x="49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94A2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93584878" name="Freeform 4"/>
                      <wps:cNvSpPr>
                        <a:spLocks/>
                      </wps:cNvSpPr>
                      <wps:spPr bwMode="auto">
                        <a:xfrm>
                          <a:off x="1533" y="0"/>
                          <a:ext cx="8219" cy="747"/>
                        </a:xfrm>
                        <a:custGeom>
                          <a:avLst/>
                          <a:gdLst>
                            <a:gd name="T0" fmla="+- 0 9262 1534"/>
                            <a:gd name="T1" fmla="*/ T0 w 8219"/>
                            <a:gd name="T2" fmla="*/ 0 h 747"/>
                            <a:gd name="T3" fmla="+- 0 1534 1534"/>
                            <a:gd name="T4" fmla="*/ T3 w 8219"/>
                            <a:gd name="T5" fmla="*/ 0 h 747"/>
                            <a:gd name="T6" fmla="+- 0 2023 1534"/>
                            <a:gd name="T7" fmla="*/ T6 w 8219"/>
                            <a:gd name="T8" fmla="*/ 746 h 747"/>
                            <a:gd name="T9" fmla="+- 0 9752 1534"/>
                            <a:gd name="T10" fmla="*/ T9 w 8219"/>
                            <a:gd name="T11" fmla="*/ 746 h 747"/>
                            <a:gd name="T12" fmla="+- 0 9262 1534"/>
                            <a:gd name="T13" fmla="*/ T12 w 8219"/>
                            <a:gd name="T14" fmla="*/ 0 h 747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</a:cxnLst>
                          <a:rect l="0" t="0" r="r" b="b"/>
                          <a:pathLst>
                            <a:path w="8219" h="747">
                              <a:moveTo>
                                <a:pt x="7728" y="0"/>
                              </a:moveTo>
                              <a:lnTo>
                                <a:pt x="0" y="0"/>
                              </a:lnTo>
                              <a:lnTo>
                                <a:pt x="489" y="746"/>
                              </a:lnTo>
                              <a:lnTo>
                                <a:pt x="8218" y="746"/>
                              </a:lnTo>
                              <a:lnTo>
                                <a:pt x="772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9694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16743466" name="Freeform 5"/>
                      <wps:cNvSpPr>
                        <a:spLocks/>
                      </wps:cNvSpPr>
                      <wps:spPr bwMode="auto">
                        <a:xfrm>
                          <a:off x="7992" y="0"/>
                          <a:ext cx="3918" cy="1110"/>
                        </a:xfrm>
                        <a:custGeom>
                          <a:avLst/>
                          <a:gdLst>
                            <a:gd name="T0" fmla="+- 0 11890 7992"/>
                            <a:gd name="T1" fmla="*/ T0 w 3918"/>
                            <a:gd name="T2" fmla="*/ 0 h 1110"/>
                            <a:gd name="T3" fmla="+- 0 7992 7992"/>
                            <a:gd name="T4" fmla="*/ T3 w 3918"/>
                            <a:gd name="T5" fmla="*/ 0 h 1110"/>
                            <a:gd name="T6" fmla="+- 0 8720 7992"/>
                            <a:gd name="T7" fmla="*/ T6 w 3918"/>
                            <a:gd name="T8" fmla="*/ 1110 h 1110"/>
                            <a:gd name="T9" fmla="+- 0 11910 7992"/>
                            <a:gd name="T10" fmla="*/ T9 w 3918"/>
                            <a:gd name="T11" fmla="*/ 1110 h 1110"/>
                            <a:gd name="T12" fmla="+- 0 11910 7992"/>
                            <a:gd name="T13" fmla="*/ T12 w 3918"/>
                            <a:gd name="T14" fmla="*/ 30 h 1110"/>
                            <a:gd name="T15" fmla="+- 0 11890 7992"/>
                            <a:gd name="T16" fmla="*/ T15 w 3918"/>
                            <a:gd name="T17" fmla="*/ 0 h 1110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3918" h="1110">
                              <a:moveTo>
                                <a:pt x="3898" y="0"/>
                              </a:moveTo>
                              <a:lnTo>
                                <a:pt x="0" y="0"/>
                              </a:lnTo>
                              <a:lnTo>
                                <a:pt x="728" y="1110"/>
                              </a:lnTo>
                              <a:lnTo>
                                <a:pt x="3918" y="1110"/>
                              </a:lnTo>
                              <a:lnTo>
                                <a:pt x="3918" y="30"/>
                              </a:lnTo>
                              <a:lnTo>
                                <a:pt x="38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94A2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10579928" name="AutoShape 6"/>
                      <wps:cNvSpPr>
                        <a:spLocks/>
                      </wps:cNvSpPr>
                      <wps:spPr bwMode="auto">
                        <a:xfrm>
                          <a:off x="0" y="0"/>
                          <a:ext cx="11910" cy="1975"/>
                        </a:xfrm>
                        <a:custGeom>
                          <a:avLst/>
                          <a:gdLst>
                            <a:gd name="T0" fmla="*/ 916 w 11910"/>
                            <a:gd name="T1" fmla="*/ 746 h 1975"/>
                            <a:gd name="T2" fmla="*/ 426 w 11910"/>
                            <a:gd name="T3" fmla="*/ 0 h 1975"/>
                            <a:gd name="T4" fmla="*/ 0 w 11910"/>
                            <a:gd name="T5" fmla="*/ 0 h 1975"/>
                            <a:gd name="T6" fmla="*/ 0 w 11910"/>
                            <a:gd name="T7" fmla="*/ 114 h 1975"/>
                            <a:gd name="T8" fmla="*/ 415 w 11910"/>
                            <a:gd name="T9" fmla="*/ 746 h 1975"/>
                            <a:gd name="T10" fmla="*/ 916 w 11910"/>
                            <a:gd name="T11" fmla="*/ 746 h 1975"/>
                            <a:gd name="T12" fmla="*/ 1689 w 11910"/>
                            <a:gd name="T13" fmla="*/ 746 h 1975"/>
                            <a:gd name="T14" fmla="*/ 1200 w 11910"/>
                            <a:gd name="T15" fmla="*/ 0 h 1975"/>
                            <a:gd name="T16" fmla="*/ 699 w 11910"/>
                            <a:gd name="T17" fmla="*/ 0 h 1975"/>
                            <a:gd name="T18" fmla="*/ 1188 w 11910"/>
                            <a:gd name="T19" fmla="*/ 746 h 1975"/>
                            <a:gd name="T20" fmla="*/ 1689 w 11910"/>
                            <a:gd name="T21" fmla="*/ 746 h 1975"/>
                            <a:gd name="T22" fmla="*/ 9060 w 11910"/>
                            <a:gd name="T23" fmla="*/ 1975 h 1975"/>
                            <a:gd name="T24" fmla="*/ 8859 w 11910"/>
                            <a:gd name="T25" fmla="*/ 1664 h 1975"/>
                            <a:gd name="T26" fmla="*/ 8859 w 11910"/>
                            <a:gd name="T27" fmla="*/ 1664 h 1975"/>
                            <a:gd name="T28" fmla="*/ 7780 w 11910"/>
                            <a:gd name="T29" fmla="*/ 0 h 1975"/>
                            <a:gd name="T30" fmla="*/ 7088 w 11910"/>
                            <a:gd name="T31" fmla="*/ 0 h 1975"/>
                            <a:gd name="T32" fmla="*/ 8365 w 11910"/>
                            <a:gd name="T33" fmla="*/ 1971 h 1975"/>
                            <a:gd name="T34" fmla="*/ 9060 w 11910"/>
                            <a:gd name="T35" fmla="*/ 1975 h 1975"/>
                            <a:gd name="T36" fmla="*/ 11910 w 11910"/>
                            <a:gd name="T37" fmla="*/ 774 h 1975"/>
                            <a:gd name="T38" fmla="*/ 11409 w 11910"/>
                            <a:gd name="T39" fmla="*/ 0 h 1975"/>
                            <a:gd name="T40" fmla="*/ 10716 w 11910"/>
                            <a:gd name="T41" fmla="*/ 0 h 1975"/>
                            <a:gd name="T42" fmla="*/ 11589 w 11910"/>
                            <a:gd name="T43" fmla="*/ 1348 h 1975"/>
                            <a:gd name="T44" fmla="*/ 11910 w 11910"/>
                            <a:gd name="T45" fmla="*/ 1348 h 1975"/>
                            <a:gd name="T46" fmla="*/ 11910 w 11910"/>
                            <a:gd name="T47" fmla="*/ 774 h 19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</a:cxnLst>
                          <a:rect l="0" t="0" r="r" b="b"/>
                          <a:pathLst>
                            <a:path w="11910" h="1975">
                              <a:moveTo>
                                <a:pt x="916" y="746"/>
                              </a:moveTo>
                              <a:lnTo>
                                <a:pt x="426" y="0"/>
                              </a:lnTo>
                              <a:lnTo>
                                <a:pt x="0" y="0"/>
                              </a:lnTo>
                              <a:lnTo>
                                <a:pt x="0" y="114"/>
                              </a:lnTo>
                              <a:lnTo>
                                <a:pt x="415" y="746"/>
                              </a:lnTo>
                              <a:lnTo>
                                <a:pt x="916" y="746"/>
                              </a:lnTo>
                              <a:close/>
                              <a:moveTo>
                                <a:pt x="1689" y="746"/>
                              </a:moveTo>
                              <a:lnTo>
                                <a:pt x="1200" y="0"/>
                              </a:lnTo>
                              <a:lnTo>
                                <a:pt x="699" y="0"/>
                              </a:lnTo>
                              <a:lnTo>
                                <a:pt x="1188" y="746"/>
                              </a:lnTo>
                              <a:lnTo>
                                <a:pt x="1689" y="746"/>
                              </a:lnTo>
                              <a:close/>
                              <a:moveTo>
                                <a:pt x="9060" y="1975"/>
                              </a:moveTo>
                              <a:lnTo>
                                <a:pt x="8859" y="1664"/>
                              </a:lnTo>
                              <a:lnTo>
                                <a:pt x="7780" y="0"/>
                              </a:lnTo>
                              <a:lnTo>
                                <a:pt x="7088" y="0"/>
                              </a:lnTo>
                              <a:lnTo>
                                <a:pt x="8365" y="1971"/>
                              </a:lnTo>
                              <a:lnTo>
                                <a:pt x="9060" y="1975"/>
                              </a:lnTo>
                              <a:close/>
                              <a:moveTo>
                                <a:pt x="11910" y="774"/>
                              </a:moveTo>
                              <a:lnTo>
                                <a:pt x="11409" y="0"/>
                              </a:lnTo>
                              <a:lnTo>
                                <a:pt x="10716" y="0"/>
                              </a:lnTo>
                              <a:lnTo>
                                <a:pt x="11589" y="1348"/>
                              </a:lnTo>
                              <a:lnTo>
                                <a:pt x="11910" y="1348"/>
                              </a:lnTo>
                              <a:lnTo>
                                <a:pt x="11910" y="7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535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46333168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2" y="830"/>
                          <a:ext cx="2985" cy="94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81909995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936" y="807"/>
                          <a:ext cx="2730" cy="9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75276455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793" y="921"/>
                          <a:ext cx="1050" cy="105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125BDAB" id="Group 1" o:spid="_x0000_s1026" style="position:absolute;margin-left:0;margin-top:0;width:595.5pt;height:98.75pt;z-index:-251658240;mso-position-horizontal-relative:page;mso-position-vertical-relative:page" coordsize="11910,1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">
              <v:shape id="AutoShape 2" o:spid="_x0000_s1027" style="position:absolute;left:418;width:9957;height:1975;visibility:visible;mso-wrap-style:square;v-text-anchor:top" coordsize="9957,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" path="m990,l490,,,746r501,l990,xm1763,l1263,,773,746r501,l1763,xm6309,l5614,,5135,730r695,l6309,xm9956,l9259,,8279,1477r-329,494l8645,1975,9956,xe" fillcolor="#15342b" stroked="f">
                <v:path arrowok="t" o:connecttype="custom" o:connectlocs="990,0;490,0;0,746;501,746;990,0;1763,0;1263,0;773,746;1274,746;1763,0;6309,0;5614,0;5135,730;5830,730;6309,0;9956,0;9259,0;8279,1477;8279,1477;7950,1971;8645,1975;9956,0" o:connectangles="0,0,0,0,0,0,0,0,0,0,0,0,0,0,0,0,0,0,0,0,0,0"/>
              </v:shape>
              <v:shape id="Freeform 3" o:spid="_x0000_s1028" style="position:absolute;width:5329;height:577;visibility:visible;mso-wrap-style:square;v-text-anchor:top" coordsize="5329,5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" path="m4950,l,,,577r5328,l4950,xe" fillcolor="#294a2e" stroked="f">
                <v:path arrowok="t" o:connecttype="custom" o:connectlocs="4950,0;0,0;0,577;5328,577;4950,0" o:connectangles="0,0,0,0,0"/>
              </v:shape>
              <v:shape id="Freeform 4" o:spid="_x0000_s1029" style="position:absolute;left:1533;width:8219;height:747;visibility:visible;mso-wrap-style:square;v-text-anchor:top" coordsize="8219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" path="m7728,l,,489,746r7729,l7728,xe" fillcolor="#49694a" stroked="f">
                <v:path arrowok="t" o:connecttype="custom" o:connectlocs="7728,0;0,0;489,746;8218,746;7728,0" o:connectangles="0,0,0,0,0"/>
              </v:shape>
              <v:shape id="Freeform 5" o:spid="_x0000_s1030" style="position:absolute;left:7992;width:3918;height:1110;visibility:visible;mso-wrap-style:square;v-text-anchor:top" coordsize="3918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" path="m3898,l,,728,1110r3190,l3918,30,3898,xe" fillcolor="#294a2e" stroked="f">
                <v:path arrowok="t" o:connecttype="custom" o:connectlocs="3898,0;0,0;728,1110;3918,1110;3918,30;3898,0" o:connectangles="0,0,0,0,0,0"/>
              </v:shape>
              <v:shape id="AutoShape 6" o:spid="_x0000_s1031" style="position:absolute;width:11910;height:1975;visibility:visible;mso-wrap-style:square;v-text-anchor:top" coordsize="11910,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" path="m916,746l426,,,,,114,415,746r501,xm1689,746l1200,,699,r489,746l1689,746xm9060,1975l8859,1664,7780,,7088,,8365,1971r695,4xm11910,774l11409,r-693,l11589,1348r321,l11910,774xe" fillcolor="#2e535c" stroked="f">
                <v:path arrowok="t" o:connecttype="custom" o:connectlocs="916,746;426,0;0,0;0,114;415,746;916,746;1689,746;1200,0;699,0;1188,746;1689,746;9060,1975;8859,1664;8859,1664;7780,0;7088,0;8365,1971;9060,1975;11910,774;11409,0;10716,0;11589,1348;11910,1348;11910,774" o:connectangles="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32" type="#_x0000_t75" style="position:absolute;left:212;top:830;width:2985;height:9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">
                <v:imagedata r:id="rId4" o:title=""/>
              </v:shape>
              <v:shape id="Picture 8" o:spid="_x0000_s1033" type="#_x0000_t75" style="position:absolute;left:2936;top:807;width:2730;height: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">
                <v:imagedata r:id="rId5" o:title=""/>
              </v:shape>
              <v:shape id="Picture 9" o:spid="_x0000_s1034" type="#_x0000_t75" style="position:absolute;left:5793;top:921;width:1050;height:1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">
                <v:imagedata r:id="rId6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0E7A"/>
    <w:multiLevelType w:val="hybridMultilevel"/>
    <w:tmpl w:val="13365522"/>
    <w:lvl w:ilvl="0" w:tplc="76B456D2">
      <w:numFmt w:val="bullet"/>
      <w:lvlText w:val="-"/>
      <w:lvlJc w:val="left"/>
      <w:pPr>
        <w:ind w:left="720" w:hanging="360"/>
      </w:pPr>
      <w:rPr>
        <w:rFonts w:ascii="Montserrat" w:eastAsia="Verdana" w:hAnsi="Montserrat" w:cs="Verdan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B2174"/>
    <w:multiLevelType w:val="hybridMultilevel"/>
    <w:tmpl w:val="346A2C0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324B28"/>
    <w:multiLevelType w:val="hybridMultilevel"/>
    <w:tmpl w:val="14822A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8071836">
    <w:abstractNumId w:val="2"/>
  </w:num>
  <w:num w:numId="2" w16cid:durableId="485240275">
    <w:abstractNumId w:val="0"/>
  </w:num>
  <w:num w:numId="3" w16cid:durableId="15787101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SwNDAxMrE0tzS3MLFQ0lEKTi0uzszPAykwrAUAxqJENSwAAAA="/>
  </w:docVars>
  <w:rsids>
    <w:rsidRoot w:val="00183CE7"/>
    <w:rsid w:val="000071B6"/>
    <w:rsid w:val="00042ECD"/>
    <w:rsid w:val="000C3131"/>
    <w:rsid w:val="000E3EFB"/>
    <w:rsid w:val="00183CE7"/>
    <w:rsid w:val="001D2447"/>
    <w:rsid w:val="001F327D"/>
    <w:rsid w:val="00245955"/>
    <w:rsid w:val="00267E10"/>
    <w:rsid w:val="002D1E8F"/>
    <w:rsid w:val="0033664F"/>
    <w:rsid w:val="00354DEF"/>
    <w:rsid w:val="003D5FB8"/>
    <w:rsid w:val="00592AFC"/>
    <w:rsid w:val="00666EE2"/>
    <w:rsid w:val="00917A65"/>
    <w:rsid w:val="00AE52C8"/>
    <w:rsid w:val="00BE5BD2"/>
    <w:rsid w:val="00D15943"/>
    <w:rsid w:val="00D366B7"/>
    <w:rsid w:val="00DD1236"/>
    <w:rsid w:val="00EC5FC8"/>
    <w:rsid w:val="00EE1E64"/>
    <w:rsid w:val="00EF123F"/>
    <w:rsid w:val="00F7031C"/>
    <w:rsid w:val="00FF1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0E6D8B"/>
  <w15:chartTrackingRefBased/>
  <w15:docId w15:val="{CB8E5518-3EBD-4F74-899F-2E07781F4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cs-C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CE7"/>
    <w:pPr>
      <w:spacing w:line="259" w:lineRule="auto"/>
    </w:pPr>
    <w:rPr>
      <w:kern w:val="0"/>
      <w:sz w:val="22"/>
      <w:szCs w:val="22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3CE7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cs-CZ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3CE7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cs-CZ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3CE7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cs-CZ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3CE7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:lang w:val="cs-CZ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3CE7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:lang w:val="cs-CZ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3CE7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:lang w:val="cs-CZ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3CE7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:lang w:val="cs-CZ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3CE7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:lang w:val="cs-CZ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3CE7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:lang w:val="cs-CZ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3CE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83CE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3CE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3CE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3CE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3CE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3CE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3CE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3CE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3CE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83C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3CE7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cs-CZ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183CE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83CE7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:lang w:val="cs-CZ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183CE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3CE7"/>
    <w:pPr>
      <w:spacing w:line="278" w:lineRule="auto"/>
      <w:ind w:left="720"/>
      <w:contextualSpacing/>
    </w:pPr>
    <w:rPr>
      <w:kern w:val="2"/>
      <w:sz w:val="24"/>
      <w:szCs w:val="24"/>
      <w:lang w:val="cs-CZ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183CE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3CE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:lang w:val="cs-CZ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3CE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3CE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83CE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3CE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15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943"/>
    <w:rPr>
      <w:kern w:val="0"/>
      <w:sz w:val="22"/>
      <w:szCs w:val="22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15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943"/>
    <w:rPr>
      <w:kern w:val="0"/>
      <w:sz w:val="22"/>
      <w:szCs w:val="22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071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71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71B6"/>
    <w:rPr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71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71B6"/>
    <w:rPr>
      <w:b/>
      <w:bCs/>
      <w:kern w:val="0"/>
      <w:sz w:val="20"/>
      <w:szCs w:val="20"/>
      <w:lang w:val="en-US"/>
      <w14:ligatures w14:val="none"/>
    </w:rPr>
  </w:style>
  <w:style w:type="paragraph" w:styleId="Revision">
    <w:name w:val="Revision"/>
    <w:hidden/>
    <w:uiPriority w:val="99"/>
    <w:semiHidden/>
    <w:rsid w:val="000071B6"/>
    <w:pPr>
      <w:spacing w:after="0" w:line="240" w:lineRule="auto"/>
    </w:pPr>
    <w:rPr>
      <w:kern w:val="0"/>
      <w:sz w:val="22"/>
      <w:szCs w:val="22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592AFC"/>
    <w:pPr>
      <w:widowControl w:val="0"/>
      <w:autoSpaceDE w:val="0"/>
      <w:autoSpaceDN w:val="0"/>
      <w:spacing w:after="0" w:line="240" w:lineRule="auto"/>
    </w:pPr>
    <w:rPr>
      <w:rFonts w:ascii="Roboto Cn" w:eastAsia="Roboto Cn" w:hAnsi="Roboto Cn" w:cs="Roboto Cn"/>
      <w:b/>
      <w:bCs/>
      <w:i/>
      <w:iCs/>
      <w:sz w:val="24"/>
      <w:szCs w:val="24"/>
      <w:lang w:val="ca-ES"/>
    </w:rPr>
  </w:style>
  <w:style w:type="character" w:customStyle="1" w:styleId="BodyTextChar">
    <w:name w:val="Body Text Char"/>
    <w:basedOn w:val="DefaultParagraphFont"/>
    <w:link w:val="BodyText"/>
    <w:uiPriority w:val="1"/>
    <w:rsid w:val="00592AFC"/>
    <w:rPr>
      <w:rFonts w:ascii="Roboto Cn" w:eastAsia="Roboto Cn" w:hAnsi="Roboto Cn" w:cs="Roboto Cn"/>
      <w:b/>
      <w:bCs/>
      <w:i/>
      <w:iCs/>
      <w:kern w:val="0"/>
      <w:lang w:val="ca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B7AB4-C2E3-4F47-B403-2B4E757EE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</Words>
  <Characters>65</Characters>
  <Application>Microsoft Office Word</Application>
  <DocSecurity>0</DocSecurity>
  <Lines>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mond Hammond Stacy Denise</dc:creator>
  <cp:keywords/>
  <dc:description/>
  <cp:lastModifiedBy>Hammond Hammond Stacy Denise</cp:lastModifiedBy>
  <cp:revision>8</cp:revision>
  <dcterms:created xsi:type="dcterms:W3CDTF">2024-01-22T14:28:00Z</dcterms:created>
  <dcterms:modified xsi:type="dcterms:W3CDTF">2024-01-23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c8793c-756b-4d07-8a9f-1a13a59cfdc4</vt:lpwstr>
  </property>
</Properties>
</file>